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C925E" w14:textId="77777777" w:rsidR="0062335D" w:rsidRPr="00A470D2" w:rsidRDefault="00646323" w:rsidP="00011EDA">
      <w:pPr>
        <w:jc w:val="center"/>
        <w:rPr>
          <w:b/>
          <w:sz w:val="48"/>
          <w:szCs w:val="48"/>
        </w:rPr>
      </w:pPr>
      <w:proofErr w:type="gramStart"/>
      <w:r w:rsidRPr="00A470D2">
        <w:rPr>
          <w:b/>
          <w:sz w:val="48"/>
          <w:szCs w:val="48"/>
        </w:rPr>
        <w:t>Fait</w:t>
      </w:r>
      <w:r w:rsidR="000E7C21" w:rsidRPr="00A470D2">
        <w:rPr>
          <w:b/>
          <w:sz w:val="48"/>
          <w:szCs w:val="48"/>
        </w:rPr>
        <w:t xml:space="preserve">h in the Father &amp; </w:t>
      </w:r>
      <w:r w:rsidR="008C5053" w:rsidRPr="00A470D2">
        <w:rPr>
          <w:b/>
          <w:sz w:val="48"/>
          <w:szCs w:val="48"/>
        </w:rPr>
        <w:t>Messiah,</w:t>
      </w:r>
      <w:proofErr w:type="gramEnd"/>
      <w:r w:rsidR="008C5053" w:rsidRPr="00A470D2">
        <w:rPr>
          <w:b/>
          <w:sz w:val="48"/>
          <w:szCs w:val="48"/>
        </w:rPr>
        <w:t xml:space="preserve"> </w:t>
      </w:r>
      <w:r w:rsidRPr="00A470D2">
        <w:rPr>
          <w:b/>
          <w:sz w:val="48"/>
          <w:szCs w:val="48"/>
        </w:rPr>
        <w:t>is NOT Blind</w:t>
      </w:r>
      <w:r w:rsidR="00A470D2" w:rsidRPr="00A470D2">
        <w:rPr>
          <w:b/>
          <w:sz w:val="48"/>
          <w:szCs w:val="48"/>
        </w:rPr>
        <w:t xml:space="preserve">. </w:t>
      </w:r>
    </w:p>
    <w:p w14:paraId="7D07D678" w14:textId="77777777" w:rsidR="006C0172" w:rsidRPr="001F7BCD" w:rsidRDefault="006C0172" w:rsidP="006C0172">
      <w:pPr>
        <w:pStyle w:val="NoSpacing"/>
        <w:rPr>
          <w:b/>
        </w:rPr>
      </w:pPr>
      <w:r w:rsidRPr="001F7BCD">
        <w:rPr>
          <w:b/>
        </w:rPr>
        <w:t xml:space="preserve">Hebrews 4:1 Let us therefore fear, lest, a promise being left us of </w:t>
      </w:r>
      <w:proofErr w:type="gramStart"/>
      <w:r w:rsidRPr="001F7BCD">
        <w:rPr>
          <w:b/>
        </w:rPr>
        <w:t>entering into</w:t>
      </w:r>
      <w:proofErr w:type="gramEnd"/>
      <w:r w:rsidRPr="001F7BCD">
        <w:rPr>
          <w:b/>
        </w:rPr>
        <w:t xml:space="preserve"> his rest, any of you should seem to come short of it.</w:t>
      </w:r>
    </w:p>
    <w:p w14:paraId="30BBADE2" w14:textId="77777777" w:rsidR="00A470D2" w:rsidRPr="001F7BCD" w:rsidRDefault="006C0172" w:rsidP="006C0172">
      <w:pPr>
        <w:pStyle w:val="NoSpacing"/>
        <w:rPr>
          <w:b/>
        </w:rPr>
      </w:pPr>
      <w:r w:rsidRPr="001F7BCD">
        <w:rPr>
          <w:b/>
        </w:rPr>
        <w:t>:2 For unto us was the gospel preached, as well as unto them: but the word preached did not profit them, not being mixed with faith in them that heard it.</w:t>
      </w:r>
    </w:p>
    <w:p w14:paraId="2B0A8D58" w14:textId="77777777" w:rsidR="00646323" w:rsidRDefault="006C0172" w:rsidP="00011EDA">
      <w:pPr>
        <w:pStyle w:val="NoSpacing"/>
      </w:pPr>
      <w:r>
        <w:t>(N</w:t>
      </w:r>
      <w:r w:rsidR="00646323">
        <w:t>ot only is faith spiritual, but it requires a pure and renewed heart.  The wicked of Israel saw incredible miracles, witnessed supernatural plagues, angelic forces, a sea</w:t>
      </w:r>
      <w:r w:rsidR="008C5053">
        <w:t xml:space="preserve"> become dry ground before our forefather’s </w:t>
      </w:r>
      <w:r w:rsidR="007B78D6">
        <w:t>eyes.  Y</w:t>
      </w:r>
      <w:r>
        <w:t>et REBELLED</w:t>
      </w:r>
      <w:r w:rsidR="00646323">
        <w:t xml:space="preserve"> as soon as their evil heart fi</w:t>
      </w:r>
      <w:r w:rsidR="008C5053">
        <w:t>nished witnessing the miracles</w:t>
      </w:r>
      <w:r w:rsidR="007B78D6">
        <w:t xml:space="preserve"> when</w:t>
      </w:r>
      <w:r w:rsidR="00AE2857">
        <w:t xml:space="preserve"> THEIR FAITH was tested</w:t>
      </w:r>
      <w:r w:rsidR="008C5053">
        <w:t>. BECAUSE</w:t>
      </w:r>
      <w:r w:rsidR="00AE2857">
        <w:t>,</w:t>
      </w:r>
      <w:r w:rsidR="008C5053">
        <w:t xml:space="preserve"> </w:t>
      </w:r>
      <w:r w:rsidR="00AE2857">
        <w:t xml:space="preserve">the miracles and </w:t>
      </w:r>
      <w:r w:rsidR="00646323">
        <w:t>commandments they heard</w:t>
      </w:r>
      <w:r w:rsidR="00AE2857">
        <w:t xml:space="preserve"> were</w:t>
      </w:r>
      <w:r w:rsidR="00646323">
        <w:t xml:space="preserve"> NOT mingled with faith.)</w:t>
      </w:r>
    </w:p>
    <w:p w14:paraId="4EDD456E" w14:textId="77777777" w:rsidR="00D73183" w:rsidRDefault="00D73183" w:rsidP="00011EDA">
      <w:pPr>
        <w:pStyle w:val="NoSpacing"/>
      </w:pPr>
    </w:p>
    <w:p w14:paraId="19BD6C59" w14:textId="77777777" w:rsidR="00D73183" w:rsidRPr="0028390D" w:rsidRDefault="00D73183" w:rsidP="00D73183">
      <w:pPr>
        <w:pStyle w:val="NoSpacing"/>
        <w:rPr>
          <w:b/>
        </w:rPr>
      </w:pPr>
      <w:r w:rsidRPr="0028390D">
        <w:rPr>
          <w:b/>
        </w:rPr>
        <w:t xml:space="preserve">Deuteronomy 10:16 Circumcise therefore the foreskin of your heart, and be no more </w:t>
      </w:r>
      <w:proofErr w:type="spellStart"/>
      <w:r w:rsidRPr="0028390D">
        <w:rPr>
          <w:b/>
        </w:rPr>
        <w:t>stiffnecked</w:t>
      </w:r>
      <w:proofErr w:type="spellEnd"/>
      <w:r w:rsidRPr="0028390D">
        <w:rPr>
          <w:b/>
        </w:rPr>
        <w:t>.</w:t>
      </w:r>
    </w:p>
    <w:p w14:paraId="12F24E94" w14:textId="77777777" w:rsidR="0028390D" w:rsidRDefault="0028390D" w:rsidP="00D73183">
      <w:pPr>
        <w:pStyle w:val="NoSpacing"/>
      </w:pPr>
      <w:r>
        <w:t>(A renewed heart is necessary to have true faith.)</w:t>
      </w:r>
    </w:p>
    <w:p w14:paraId="74BD38BD" w14:textId="77777777" w:rsidR="00D73183" w:rsidRPr="0028390D" w:rsidRDefault="00D73183" w:rsidP="00D73183">
      <w:pPr>
        <w:pStyle w:val="NoSpacing"/>
        <w:rPr>
          <w:b/>
        </w:rPr>
      </w:pPr>
      <w:r w:rsidRPr="0028390D">
        <w:rPr>
          <w:b/>
        </w:rPr>
        <w:t xml:space="preserve">:17 For the LORD your God is God of gods, and Lord of lords, a great God, a mighty, and a terrible, which </w:t>
      </w:r>
      <w:proofErr w:type="spellStart"/>
      <w:r w:rsidRPr="0028390D">
        <w:rPr>
          <w:b/>
        </w:rPr>
        <w:t>regardeth</w:t>
      </w:r>
      <w:proofErr w:type="spellEnd"/>
      <w:r w:rsidRPr="0028390D">
        <w:rPr>
          <w:b/>
        </w:rPr>
        <w:t xml:space="preserve"> not persons, nor taketh reward:</w:t>
      </w:r>
    </w:p>
    <w:p w14:paraId="1A36949D" w14:textId="77777777" w:rsidR="00D73183" w:rsidRDefault="00D73183" w:rsidP="00D73183">
      <w:pPr>
        <w:pStyle w:val="NoSpacing"/>
      </w:pPr>
      <w:r>
        <w:t>(We are WARNED AG</w:t>
      </w:r>
      <w:r w:rsidR="007B78D6">
        <w:t>AIN in these last days, to RENEW</w:t>
      </w:r>
      <w:r>
        <w:t xml:space="preserve"> and cleanse our wicked minds; humble ourselves and NOT be stubborn and thick headed!  Learn from our forefather’s DISOBEDIENCE, and lack of faith!</w:t>
      </w:r>
      <w:r w:rsidR="009C1B7D">
        <w:t xml:space="preserve"> Learn of the Father, and</w:t>
      </w:r>
      <w:r w:rsidR="00D51F3C">
        <w:t xml:space="preserve"> through prayer, study, and applying the scriptures</w:t>
      </w:r>
      <w:r w:rsidR="009C1B7D">
        <w:t>, faith increases.</w:t>
      </w:r>
      <w:r>
        <w:t>)</w:t>
      </w:r>
    </w:p>
    <w:p w14:paraId="3AEFF884" w14:textId="77777777" w:rsidR="001F7BCD" w:rsidRDefault="001F7BCD" w:rsidP="00011EDA">
      <w:pPr>
        <w:pStyle w:val="NoSpacing"/>
      </w:pPr>
    </w:p>
    <w:p w14:paraId="231DC39C" w14:textId="77777777" w:rsidR="00972A9D" w:rsidRPr="00972A9D" w:rsidRDefault="00972A9D" w:rsidP="00972A9D">
      <w:pPr>
        <w:pStyle w:val="NoSpacing"/>
        <w:rPr>
          <w:b/>
        </w:rPr>
      </w:pPr>
      <w:r w:rsidRPr="00972A9D">
        <w:rPr>
          <w:b/>
        </w:rPr>
        <w:t>Wisdom of Solomon 1:4 For into a malicious soul wisdom shall not enter; nor dwell in the body that is subject unto sin.</w:t>
      </w:r>
    </w:p>
    <w:p w14:paraId="47E6017A" w14:textId="77777777" w:rsidR="001F7BCD" w:rsidRPr="00972A9D" w:rsidRDefault="00972A9D" w:rsidP="00972A9D">
      <w:pPr>
        <w:pStyle w:val="NoSpacing"/>
        <w:rPr>
          <w:b/>
        </w:rPr>
      </w:pPr>
      <w:r w:rsidRPr="00972A9D">
        <w:rPr>
          <w:b/>
        </w:rPr>
        <w:t>:5 For the holy spirit of discipline will flee deceit, and remove from thoughts that are without understanding, and will not abide when unrighteousness cometh in.</w:t>
      </w:r>
    </w:p>
    <w:p w14:paraId="5DD37BF0" w14:textId="77777777" w:rsidR="001F7BCD" w:rsidRDefault="001F7BCD" w:rsidP="00011EDA">
      <w:pPr>
        <w:pStyle w:val="NoSpacing"/>
      </w:pPr>
      <w:r>
        <w:t xml:space="preserve">(Faith and wisdom work together because the more knowledge and understanding we acquire faith and wisdom come easily, as opposed to NOT having faith due to an evil heart, or backsliding and having understanding taken away as punishment:  </w:t>
      </w:r>
      <w:r w:rsidRPr="00972A9D">
        <w:rPr>
          <w:b/>
        </w:rPr>
        <w:t xml:space="preserve">Matthew 12:43-45, </w:t>
      </w:r>
      <w:proofErr w:type="spellStart"/>
      <w:r w:rsidRPr="00972A9D">
        <w:rPr>
          <w:b/>
        </w:rPr>
        <w:t>IIPeter</w:t>
      </w:r>
      <w:proofErr w:type="spellEnd"/>
      <w:r w:rsidRPr="00972A9D">
        <w:rPr>
          <w:b/>
        </w:rPr>
        <w:t xml:space="preserve"> 2:20-21, </w:t>
      </w:r>
      <w:proofErr w:type="spellStart"/>
      <w:r w:rsidR="00EA7F4A" w:rsidRPr="00972A9D">
        <w:rPr>
          <w:b/>
        </w:rPr>
        <w:t>ISamuel</w:t>
      </w:r>
      <w:proofErr w:type="spellEnd"/>
      <w:r w:rsidR="00EA7F4A" w:rsidRPr="00972A9D">
        <w:rPr>
          <w:b/>
        </w:rPr>
        <w:t xml:space="preserve"> 18:9-12</w:t>
      </w:r>
      <w:r w:rsidR="00EA7F4A">
        <w:t xml:space="preserve">, </w:t>
      </w:r>
      <w:r>
        <w:t>etc.)</w:t>
      </w:r>
    </w:p>
    <w:p w14:paraId="15467F21" w14:textId="77777777" w:rsidR="00A470D2" w:rsidRDefault="00A470D2" w:rsidP="00011EDA">
      <w:pPr>
        <w:pStyle w:val="NoSpacing"/>
      </w:pPr>
    </w:p>
    <w:p w14:paraId="4C87DFC4" w14:textId="77777777" w:rsidR="009D7B56" w:rsidRPr="0028390D" w:rsidRDefault="00A470D2" w:rsidP="009D7B56">
      <w:pPr>
        <w:pStyle w:val="NoSpacing"/>
        <w:rPr>
          <w:b/>
        </w:rPr>
      </w:pPr>
      <w:r w:rsidRPr="0028390D">
        <w:rPr>
          <w:b/>
        </w:rPr>
        <w:t xml:space="preserve">Deuteronomy 18:18 </w:t>
      </w:r>
      <w:r w:rsidR="009D7B56" w:rsidRPr="0028390D">
        <w:rPr>
          <w:b/>
        </w:rPr>
        <w:t>I will raise them up a Prophet from among their brethren, like unto thee, and will put my words in his mouth; and he shall speak unto them all that I shall command him.</w:t>
      </w:r>
    </w:p>
    <w:p w14:paraId="13A046AF" w14:textId="77777777" w:rsidR="00A470D2" w:rsidRPr="0028390D" w:rsidRDefault="009D7B56" w:rsidP="009D7B56">
      <w:pPr>
        <w:pStyle w:val="NoSpacing"/>
        <w:rPr>
          <w:b/>
        </w:rPr>
      </w:pPr>
      <w:r w:rsidRPr="0028390D">
        <w:rPr>
          <w:b/>
        </w:rPr>
        <w:t>:19 And it shall come to pass, that whosoever will not hearken unto my words which he shall speak in my name, I will require it of him.</w:t>
      </w:r>
    </w:p>
    <w:p w14:paraId="06C4714F" w14:textId="5A60CA2F" w:rsidR="00A470D2" w:rsidRDefault="00A470D2" w:rsidP="00011EDA">
      <w:pPr>
        <w:pStyle w:val="NoSpacing"/>
      </w:pPr>
      <w:r>
        <w:t xml:space="preserve">(If the LORD and LAW say we must hear and believe in His Prophet, </w:t>
      </w:r>
      <w:r w:rsidR="009D7B56">
        <w:t>NOT PROPHETS</w:t>
      </w:r>
      <w:r w:rsidR="0067556A">
        <w:t xml:space="preserve"> plural</w:t>
      </w:r>
      <w:r w:rsidR="009D7B56">
        <w:t xml:space="preserve">, </w:t>
      </w:r>
      <w:r w:rsidR="007B78D6">
        <w:t>the righteous do so!  B</w:t>
      </w:r>
      <w:r w:rsidR="009D7B56">
        <w:t xml:space="preserve">ecause </w:t>
      </w:r>
      <w:r w:rsidR="007B78D6">
        <w:t xml:space="preserve">in history and by truth, </w:t>
      </w:r>
      <w:r w:rsidR="009D7B56">
        <w:t xml:space="preserve">only the Messiah </w:t>
      </w:r>
      <w:r w:rsidR="0067556A">
        <w:t>was on Moses’ level</w:t>
      </w:r>
      <w:r w:rsidR="007B78D6">
        <w:t xml:space="preserve"> and </w:t>
      </w:r>
      <w:r w:rsidR="00D13CDC">
        <w:t xml:space="preserve">even </w:t>
      </w:r>
      <w:r w:rsidR="0067556A">
        <w:t>beyond</w:t>
      </w:r>
      <w:r w:rsidR="00D13CDC">
        <w:t xml:space="preserve"> Moses</w:t>
      </w:r>
      <w:r w:rsidR="0067556A">
        <w:t xml:space="preserve">. </w:t>
      </w:r>
      <w:r w:rsidR="007B78D6">
        <w:t xml:space="preserve"> </w:t>
      </w:r>
      <w:r w:rsidR="0067556A">
        <w:t xml:space="preserve">Moses himself prophesied of </w:t>
      </w:r>
      <w:r w:rsidR="00E24B0B">
        <w:t>Our Messiah</w:t>
      </w:r>
      <w:r w:rsidR="0067556A">
        <w:t xml:space="preserve"> (Jesus Christ)</w:t>
      </w:r>
      <w:r w:rsidR="007B78D6">
        <w:t>,</w:t>
      </w:r>
      <w:r w:rsidR="0067556A">
        <w:t xml:space="preserve"> and He is </w:t>
      </w:r>
      <w:r>
        <w:t xml:space="preserve">the same prophet/savior/Son of the LORD every prophet </w:t>
      </w:r>
      <w:r w:rsidR="0067556A">
        <w:t>including King David spoke and prophesied of.  W</w:t>
      </w:r>
      <w:r w:rsidR="00974C72">
        <w:t>e MUST have faith in Him</w:t>
      </w:r>
      <w:r>
        <w:t>, PERIOD!)</w:t>
      </w:r>
    </w:p>
    <w:p w14:paraId="393B8CFC" w14:textId="77777777" w:rsidR="00A470D2" w:rsidRDefault="00A470D2" w:rsidP="00011EDA">
      <w:pPr>
        <w:pStyle w:val="NoSpacing"/>
      </w:pPr>
    </w:p>
    <w:p w14:paraId="3C9C7C9C" w14:textId="77777777" w:rsidR="0067556A" w:rsidRPr="0028390D" w:rsidRDefault="0067556A" w:rsidP="0067556A">
      <w:pPr>
        <w:pStyle w:val="NoSpacing"/>
        <w:rPr>
          <w:b/>
        </w:rPr>
      </w:pPr>
      <w:r w:rsidRPr="0028390D">
        <w:rPr>
          <w:b/>
        </w:rPr>
        <w:t>John 8:31 Then said Jesus to those Jews which believed on him, If ye continue in my word, then are ye my disciples indeed;</w:t>
      </w:r>
    </w:p>
    <w:p w14:paraId="5A653713" w14:textId="77777777" w:rsidR="000E7C21" w:rsidRPr="0028390D" w:rsidRDefault="0067556A" w:rsidP="0067556A">
      <w:pPr>
        <w:pStyle w:val="NoSpacing"/>
        <w:rPr>
          <w:b/>
        </w:rPr>
      </w:pPr>
      <w:r w:rsidRPr="0028390D">
        <w:rPr>
          <w:b/>
        </w:rPr>
        <w:t>:32 And ye shall know the truth, and the truth shall make you free.</w:t>
      </w:r>
    </w:p>
    <w:p w14:paraId="77FEBBE6" w14:textId="7E8CDBFA" w:rsidR="0067556A" w:rsidRDefault="0067556A" w:rsidP="0067556A">
      <w:pPr>
        <w:pStyle w:val="NoSpacing"/>
      </w:pPr>
      <w:r>
        <w:t>(Even to</w:t>
      </w:r>
      <w:r w:rsidR="003A7BB9">
        <w:t xml:space="preserve"> those that believed His words </w:t>
      </w:r>
      <w:r>
        <w:t>and had “Faith”</w:t>
      </w:r>
      <w:r w:rsidR="007B78D6">
        <w:t xml:space="preserve"> in Him were REMINDED</w:t>
      </w:r>
      <w:r w:rsidR="00FD448E">
        <w:t xml:space="preserve"> that we</w:t>
      </w:r>
      <w:r w:rsidR="003A7BB9">
        <w:t xml:space="preserve"> MUST CONTINUE IN</w:t>
      </w:r>
      <w:r>
        <w:t xml:space="preserve"> His word to be His disciples.  And </w:t>
      </w:r>
      <w:r w:rsidR="00FD448E">
        <w:t>by so doing, we will</w:t>
      </w:r>
      <w:r>
        <w:t xml:space="preserve"> k</w:t>
      </w:r>
      <w:r w:rsidR="003A7BB9">
        <w:t>now the truth (Him) and be free from captivity to sin.</w:t>
      </w:r>
      <w:r>
        <w:t>)</w:t>
      </w:r>
    </w:p>
    <w:p w14:paraId="027B6B42" w14:textId="77777777" w:rsidR="0067556A" w:rsidRDefault="0067556A" w:rsidP="00011EDA">
      <w:pPr>
        <w:pStyle w:val="NoSpacing"/>
      </w:pPr>
    </w:p>
    <w:p w14:paraId="53CE6A77" w14:textId="77777777" w:rsidR="008C5053" w:rsidRDefault="008C5053" w:rsidP="00011EDA">
      <w:pPr>
        <w:pStyle w:val="NoSpacing"/>
        <w:rPr>
          <w:b/>
        </w:rPr>
      </w:pPr>
      <w:r w:rsidRPr="0028390D">
        <w:rPr>
          <w:b/>
        </w:rPr>
        <w:t>Joel 2:32</w:t>
      </w:r>
      <w:r w:rsidR="0067556A" w:rsidRPr="0028390D">
        <w:rPr>
          <w:b/>
        </w:rPr>
        <w:t xml:space="preserve"> And it shall come to pass, that whosoever shall call on the name of the LORD shall be delivered: for in mount Zion and in Jerusalem shall be deliverance, as the LORD hath said, and in the remnant whom the LORD shall call.</w:t>
      </w:r>
    </w:p>
    <w:p w14:paraId="30D72682" w14:textId="77777777" w:rsidR="003A7BB9" w:rsidRDefault="003A7BB9" w:rsidP="00011EDA">
      <w:pPr>
        <w:pStyle w:val="NoSpacing"/>
      </w:pPr>
      <w:r w:rsidRPr="003A7BB9">
        <w:lastRenderedPageBreak/>
        <w:t>(</w:t>
      </w:r>
      <w:proofErr w:type="spellStart"/>
      <w:r w:rsidRPr="003A7BB9">
        <w:t>IITimothy</w:t>
      </w:r>
      <w:proofErr w:type="spellEnd"/>
      <w:r w:rsidRPr="003A7BB9">
        <w:t xml:space="preserve"> 2:19 Nevertheless the foundation of God </w:t>
      </w:r>
      <w:proofErr w:type="spellStart"/>
      <w:r w:rsidRPr="003A7BB9">
        <w:t>standeth</w:t>
      </w:r>
      <w:proofErr w:type="spellEnd"/>
      <w:r w:rsidRPr="003A7BB9">
        <w:t xml:space="preserve"> sure, having this seal, The Lord </w:t>
      </w:r>
      <w:proofErr w:type="spellStart"/>
      <w:r w:rsidRPr="003A7BB9">
        <w:t>knoweth</w:t>
      </w:r>
      <w:proofErr w:type="spellEnd"/>
      <w:r w:rsidRPr="003A7BB9">
        <w:t xml:space="preserve"> them that are his. And, </w:t>
      </w:r>
      <w:proofErr w:type="gramStart"/>
      <w:r w:rsidRPr="003A7BB9">
        <w:t>Let</w:t>
      </w:r>
      <w:proofErr w:type="gramEnd"/>
      <w:r w:rsidRPr="003A7BB9">
        <w:t xml:space="preserve"> </w:t>
      </w:r>
      <w:proofErr w:type="spellStart"/>
      <w:r w:rsidRPr="003A7BB9">
        <w:t>every one</w:t>
      </w:r>
      <w:proofErr w:type="spellEnd"/>
      <w:r w:rsidRPr="003A7BB9">
        <w:t xml:space="preserve"> that NAMETH THE NAME of Christ depart from iniquity.</w:t>
      </w:r>
    </w:p>
    <w:p w14:paraId="48ED1A73" w14:textId="7198B401" w:rsidR="003A7BB9" w:rsidRDefault="003A7BB9" w:rsidP="00011EDA">
      <w:pPr>
        <w:pStyle w:val="NoSpacing"/>
      </w:pPr>
      <w:r>
        <w:t>Obviously, calling on the name of the LORD and our Lord is NOT just carnally saying “Jesus Christ”</w:t>
      </w:r>
      <w:bookmarkStart w:id="0" w:name="_GoBack"/>
      <w:bookmarkEnd w:id="0"/>
      <w:r>
        <w:t>, but abiding in Him and DEPARTING from sin!  Proverbs 30:7-9)</w:t>
      </w:r>
    </w:p>
    <w:p w14:paraId="4B1C83B8" w14:textId="77777777" w:rsidR="003A7BB9" w:rsidRPr="003A7BB9" w:rsidRDefault="003A7BB9" w:rsidP="00011EDA">
      <w:pPr>
        <w:pStyle w:val="NoSpacing"/>
      </w:pPr>
    </w:p>
    <w:p w14:paraId="1FF610CC" w14:textId="77777777" w:rsidR="0067556A" w:rsidRDefault="0067556A" w:rsidP="00011EDA">
      <w:pPr>
        <w:pStyle w:val="NoSpacing"/>
      </w:pPr>
      <w:r>
        <w:t>(We always have been required to have faith in the Father</w:t>
      </w:r>
      <w:r w:rsidR="0076552F">
        <w:t xml:space="preserve"> (</w:t>
      </w:r>
      <w:r w:rsidR="0076552F" w:rsidRPr="0028390D">
        <w:rPr>
          <w:b/>
        </w:rPr>
        <w:t>Deuteronomy 6:4-6, Exodus 20:1-</w:t>
      </w:r>
      <w:r w:rsidR="00C313CB" w:rsidRPr="0028390D">
        <w:rPr>
          <w:b/>
        </w:rPr>
        <w:t>6</w:t>
      </w:r>
      <w:r w:rsidR="00C313CB">
        <w:t xml:space="preserve">, </w:t>
      </w:r>
      <w:proofErr w:type="spellStart"/>
      <w:r w:rsidR="00C313CB">
        <w:t>etc</w:t>
      </w:r>
      <w:proofErr w:type="spellEnd"/>
      <w:r w:rsidR="00C313CB">
        <w:t>)</w:t>
      </w:r>
      <w:r>
        <w:t>, and cannot ignore His word of truth which also requires us to have faith in His Son,</w:t>
      </w:r>
      <w:r w:rsidR="00C313CB">
        <w:t xml:space="preserve"> </w:t>
      </w:r>
      <w:r w:rsidR="00C313CB" w:rsidRPr="0028390D">
        <w:rPr>
          <w:b/>
        </w:rPr>
        <w:t>Psalms 2:7</w:t>
      </w:r>
      <w:r w:rsidR="00C313CB">
        <w:t>,</w:t>
      </w:r>
      <w:r w:rsidR="00073678">
        <w:t xml:space="preserve"> the word made flesh: </w:t>
      </w:r>
      <w:r w:rsidRPr="0028390D">
        <w:rPr>
          <w:b/>
        </w:rPr>
        <w:t>John 1:14, Isaiah 42:3-4</w:t>
      </w:r>
      <w:r>
        <w:t>, etc.</w:t>
      </w:r>
      <w:r w:rsidR="007B78D6">
        <w:t xml:space="preserve">  The Spirit of </w:t>
      </w:r>
      <w:r w:rsidR="00EB63FC">
        <w:t xml:space="preserve">the </w:t>
      </w:r>
      <w:r w:rsidR="007B78D6">
        <w:t>Heavenly Father’s</w:t>
      </w:r>
      <w:r>
        <w:t xml:space="preserve"> </w:t>
      </w:r>
      <w:r w:rsidR="00EB63FC">
        <w:t xml:space="preserve">living </w:t>
      </w:r>
      <w:r>
        <w:t xml:space="preserve">word!  </w:t>
      </w:r>
      <w:r w:rsidRPr="0028390D">
        <w:rPr>
          <w:b/>
        </w:rPr>
        <w:t>John 6:63</w:t>
      </w:r>
      <w:r>
        <w:t>.)</w:t>
      </w:r>
    </w:p>
    <w:p w14:paraId="3DEF2B9D" w14:textId="77777777" w:rsidR="0067556A" w:rsidRDefault="0067556A" w:rsidP="00011EDA">
      <w:pPr>
        <w:pStyle w:val="NoSpacing"/>
      </w:pPr>
    </w:p>
    <w:p w14:paraId="1B690725" w14:textId="77777777" w:rsidR="00073678" w:rsidRPr="0028390D" w:rsidRDefault="008C5053" w:rsidP="00073678">
      <w:pPr>
        <w:pStyle w:val="NoSpacing"/>
        <w:rPr>
          <w:b/>
        </w:rPr>
      </w:pPr>
      <w:r w:rsidRPr="0028390D">
        <w:rPr>
          <w:b/>
        </w:rPr>
        <w:t>Psalms 2:11</w:t>
      </w:r>
      <w:r w:rsidR="00073678" w:rsidRPr="0028390D">
        <w:rPr>
          <w:b/>
        </w:rPr>
        <w:t xml:space="preserve"> Serve the LORD with fear, and rejoice with trembling.</w:t>
      </w:r>
    </w:p>
    <w:p w14:paraId="2743D981" w14:textId="77777777" w:rsidR="00073678" w:rsidRPr="0028390D" w:rsidRDefault="00073678" w:rsidP="00073678">
      <w:pPr>
        <w:pStyle w:val="NoSpacing"/>
        <w:rPr>
          <w:b/>
        </w:rPr>
      </w:pPr>
      <w:r w:rsidRPr="0028390D">
        <w:rPr>
          <w:b/>
        </w:rPr>
        <w:t>:12 Kiss the Son, lest he be angry, and ye perish from the way, when his wrath is kindled but a little. Blessed are all they that put their trust in him.</w:t>
      </w:r>
    </w:p>
    <w:p w14:paraId="70FBF324" w14:textId="23597CEB" w:rsidR="00073678" w:rsidRDefault="00073678" w:rsidP="00073678">
      <w:pPr>
        <w:pStyle w:val="NoSpacing"/>
      </w:pPr>
      <w:r>
        <w:t xml:space="preserve">(We are blessed for putting our faith and trust in the Messiah, the Son of the Most High!  That is serving the LORD </w:t>
      </w:r>
      <w:r w:rsidR="00E24B0B">
        <w:t>GOD</w:t>
      </w:r>
      <w:r>
        <w:t xml:space="preserve"> with FEAR, and worshiping </w:t>
      </w:r>
      <w:r w:rsidR="00016C0A">
        <w:t xml:space="preserve">the </w:t>
      </w:r>
      <w:proofErr w:type="gramStart"/>
      <w:r w:rsidR="00016C0A">
        <w:t>Most High</w:t>
      </w:r>
      <w:proofErr w:type="gramEnd"/>
      <w:r>
        <w:t xml:space="preserve"> in spirit and truth, </w:t>
      </w:r>
      <w:r w:rsidRPr="0028390D">
        <w:rPr>
          <w:b/>
        </w:rPr>
        <w:t>John 4:22-24</w:t>
      </w:r>
      <w:r w:rsidR="00016C0A" w:rsidRPr="0028390D">
        <w:rPr>
          <w:b/>
        </w:rPr>
        <w:t>, Mat 17:5</w:t>
      </w:r>
      <w:r>
        <w:t>!)</w:t>
      </w:r>
    </w:p>
    <w:p w14:paraId="0CAB9EA6" w14:textId="77777777" w:rsidR="008C5053" w:rsidRDefault="008C5053" w:rsidP="00011EDA">
      <w:pPr>
        <w:pStyle w:val="NoSpacing"/>
      </w:pPr>
      <w:r>
        <w:t xml:space="preserve"> </w:t>
      </w:r>
    </w:p>
    <w:p w14:paraId="2EF1EF71" w14:textId="77777777" w:rsidR="00073678" w:rsidRPr="0028390D" w:rsidRDefault="000E7C21" w:rsidP="00073678">
      <w:pPr>
        <w:pStyle w:val="NoSpacing"/>
        <w:rPr>
          <w:b/>
        </w:rPr>
      </w:pPr>
      <w:r w:rsidRPr="0028390D">
        <w:rPr>
          <w:b/>
        </w:rPr>
        <w:t>John 7:38</w:t>
      </w:r>
      <w:r w:rsidR="00073678" w:rsidRPr="0028390D">
        <w:rPr>
          <w:b/>
        </w:rPr>
        <w:t xml:space="preserve"> He that believeth on me, as the scripture hath said, out of his belly shall flow rivers of living water.</w:t>
      </w:r>
    </w:p>
    <w:p w14:paraId="127B912E" w14:textId="77777777" w:rsidR="000E7C21" w:rsidRPr="0028390D" w:rsidRDefault="00073678" w:rsidP="00073678">
      <w:pPr>
        <w:pStyle w:val="NoSpacing"/>
        <w:rPr>
          <w:b/>
        </w:rPr>
      </w:pPr>
      <w:r w:rsidRPr="0028390D">
        <w:rPr>
          <w:b/>
        </w:rPr>
        <w:t xml:space="preserve">:39 (But this </w:t>
      </w:r>
      <w:proofErr w:type="spellStart"/>
      <w:r w:rsidRPr="0028390D">
        <w:rPr>
          <w:b/>
        </w:rPr>
        <w:t>spake</w:t>
      </w:r>
      <w:proofErr w:type="spellEnd"/>
      <w:r w:rsidRPr="0028390D">
        <w:rPr>
          <w:b/>
        </w:rPr>
        <w:t xml:space="preserve"> he of the Spirit, which they that believe on him should receive: for the Holy Ghost was not yet given; because that Jesus was not yet glorified.)</w:t>
      </w:r>
    </w:p>
    <w:p w14:paraId="297D3DFF" w14:textId="77777777" w:rsidR="00073678" w:rsidRDefault="00016C0A" w:rsidP="00011EDA">
      <w:pPr>
        <w:pStyle w:val="NoSpacing"/>
      </w:pPr>
      <w:r>
        <w:t>[</w:t>
      </w:r>
      <w:r w:rsidR="00BC0042">
        <w:t xml:space="preserve">Christ was a </w:t>
      </w:r>
      <w:r>
        <w:t>man</w:t>
      </w:r>
      <w:r w:rsidR="00BC0042">
        <w:t xml:space="preserve"> (Luke 24:39)</w:t>
      </w:r>
      <w:r w:rsidR="00073678">
        <w:t>, and the bible shows us the truth of Him and the Heavenly Father, His Father.  When Christ died, it fulfilled ma</w:t>
      </w:r>
      <w:r>
        <w:t>ny</w:t>
      </w:r>
      <w:r w:rsidR="00972A9D">
        <w:t xml:space="preserve"> prophesies of the Messiah having to die</w:t>
      </w:r>
      <w:r w:rsidR="00073678">
        <w:t xml:space="preserve"> a torturous death (</w:t>
      </w:r>
      <w:r w:rsidR="00073678" w:rsidRPr="00772F8C">
        <w:rPr>
          <w:b/>
        </w:rPr>
        <w:t>Zechariah 12:10, Isaiah 53:8-10, Psalms 35:19, Psalms 118:22-23, Psalms 22:16-17, Psalms 16:10, Isaiah 26:19, Zechariah 13:7</w:t>
      </w:r>
      <w:r w:rsidR="00073678">
        <w:t>, etc.)</w:t>
      </w:r>
      <w:r w:rsidR="00972A9D">
        <w:t xml:space="preserve"> and be a sacrifice: </w:t>
      </w:r>
      <w:r w:rsidR="00972A9D" w:rsidRPr="00772F8C">
        <w:rPr>
          <w:b/>
        </w:rPr>
        <w:t>Psalms 40:6</w:t>
      </w:r>
      <w:r w:rsidR="00F372D5">
        <w:t>.  But, once He was glorified of the Heavenly Father for being faithful unto death (</w:t>
      </w:r>
      <w:r w:rsidR="00F372D5" w:rsidRPr="00772F8C">
        <w:rPr>
          <w:b/>
        </w:rPr>
        <w:t>Daniel 7:13-14, Psalms 110:1-4, Psalms 40:7-8</w:t>
      </w:r>
      <w:r w:rsidR="00F372D5">
        <w:t xml:space="preserve">, </w:t>
      </w:r>
      <w:proofErr w:type="spellStart"/>
      <w:r w:rsidR="00F372D5">
        <w:t>etc</w:t>
      </w:r>
      <w:proofErr w:type="spellEnd"/>
      <w:r w:rsidR="00F372D5">
        <w:t>)</w:t>
      </w:r>
      <w:r>
        <w:t>,</w:t>
      </w:r>
      <w:r w:rsidR="00F372D5">
        <w:t xml:space="preserve"> He as the Holy Spirit continued and continues to feed His servants (</w:t>
      </w:r>
      <w:r w:rsidR="00F372D5" w:rsidRPr="00772F8C">
        <w:rPr>
          <w:b/>
        </w:rPr>
        <w:t xml:space="preserve">John 14:16-18, Luke 11:13, Acts </w:t>
      </w:r>
      <w:r w:rsidRPr="00772F8C">
        <w:rPr>
          <w:b/>
        </w:rPr>
        <w:t>3:19-20, Hebrews 10:10-21</w:t>
      </w:r>
      <w:r>
        <w:t>, etc.]</w:t>
      </w:r>
    </w:p>
    <w:p w14:paraId="44C02086" w14:textId="77777777" w:rsidR="00F372D5" w:rsidRDefault="00F372D5" w:rsidP="00011EDA">
      <w:pPr>
        <w:pStyle w:val="NoSpacing"/>
      </w:pPr>
    </w:p>
    <w:p w14:paraId="19AC9A0F" w14:textId="77777777" w:rsidR="008C5053" w:rsidRPr="0028390D" w:rsidRDefault="00011EDA" w:rsidP="00011EDA">
      <w:pPr>
        <w:pStyle w:val="NoSpacing"/>
        <w:rPr>
          <w:b/>
        </w:rPr>
      </w:pPr>
      <w:r w:rsidRPr="0028390D">
        <w:rPr>
          <w:b/>
        </w:rPr>
        <w:t>Mark 5:36</w:t>
      </w:r>
      <w:r w:rsidR="00F372D5" w:rsidRPr="0028390D">
        <w:rPr>
          <w:b/>
        </w:rPr>
        <w:t xml:space="preserve"> As soon as Jesus heard the word that was spoken, he saith unto the ruler of the synagogue, </w:t>
      </w:r>
      <w:proofErr w:type="gramStart"/>
      <w:r w:rsidR="00F372D5" w:rsidRPr="0028390D">
        <w:rPr>
          <w:b/>
        </w:rPr>
        <w:t>Be</w:t>
      </w:r>
      <w:proofErr w:type="gramEnd"/>
      <w:r w:rsidR="00F372D5" w:rsidRPr="0028390D">
        <w:rPr>
          <w:b/>
        </w:rPr>
        <w:t xml:space="preserve"> not afraid, only believe.</w:t>
      </w:r>
    </w:p>
    <w:p w14:paraId="0D9F0213" w14:textId="77777777" w:rsidR="00F372D5" w:rsidRDefault="00F372D5" w:rsidP="00011EDA">
      <w:pPr>
        <w:pStyle w:val="NoSpacing"/>
      </w:pPr>
      <w:r>
        <w:t xml:space="preserve">(HAVE true FAITH, and as humble </w:t>
      </w:r>
      <w:r w:rsidR="00016C0A">
        <w:t xml:space="preserve">Abraham, our righteous works will </w:t>
      </w:r>
      <w:r w:rsidR="00BC0042">
        <w:t xml:space="preserve">also </w:t>
      </w:r>
      <w:r w:rsidR="00016C0A">
        <w:t>show</w:t>
      </w:r>
      <w:r>
        <w:t xml:space="preserve">: </w:t>
      </w:r>
      <w:r w:rsidRPr="0028390D">
        <w:rPr>
          <w:b/>
        </w:rPr>
        <w:t>Matthew 5:14-16</w:t>
      </w:r>
      <w:r>
        <w:t>)</w:t>
      </w:r>
    </w:p>
    <w:p w14:paraId="281F5777" w14:textId="77777777" w:rsidR="00073678" w:rsidRDefault="00073678" w:rsidP="00011EDA">
      <w:pPr>
        <w:pStyle w:val="NoSpacing"/>
      </w:pPr>
    </w:p>
    <w:p w14:paraId="556B2B6C" w14:textId="77777777" w:rsidR="00052EB9" w:rsidRPr="0028390D" w:rsidRDefault="00473020" w:rsidP="00011EDA">
      <w:pPr>
        <w:pStyle w:val="NoSpacing"/>
        <w:rPr>
          <w:b/>
        </w:rPr>
      </w:pPr>
      <w:r w:rsidRPr="0028390D">
        <w:rPr>
          <w:b/>
        </w:rPr>
        <w:t xml:space="preserve">Matthew 23:23 </w:t>
      </w:r>
      <w:r w:rsidR="00052EB9" w:rsidRPr="0028390D">
        <w:rPr>
          <w:b/>
        </w:rPr>
        <w:t xml:space="preserve">Woe unto you, scribes and Pharisees, hypocrites! for ye pay tithe of mint and anise and </w:t>
      </w:r>
      <w:proofErr w:type="spellStart"/>
      <w:r w:rsidR="00052EB9" w:rsidRPr="0028390D">
        <w:rPr>
          <w:b/>
        </w:rPr>
        <w:t>cummin</w:t>
      </w:r>
      <w:proofErr w:type="spellEnd"/>
      <w:r w:rsidR="00052EB9" w:rsidRPr="0028390D">
        <w:rPr>
          <w:b/>
        </w:rPr>
        <w:t>, and have omitted the weightier matters of the law, judgment, mercy, and faith: these ought ye to have done, and not to leave the other undone.</w:t>
      </w:r>
    </w:p>
    <w:p w14:paraId="0B6DBB1C" w14:textId="77777777" w:rsidR="00473020" w:rsidRDefault="00473020" w:rsidP="00011EDA">
      <w:pPr>
        <w:pStyle w:val="NoSpacing"/>
      </w:pPr>
      <w:r>
        <w:t>(</w:t>
      </w:r>
      <w:r w:rsidR="00052EB9">
        <w:t xml:space="preserve">FAITH is </w:t>
      </w:r>
      <w:r>
        <w:t xml:space="preserve">one of the weightier matters of the law, </w:t>
      </w:r>
      <w:r w:rsidR="00972A9D">
        <w:t>which</w:t>
      </w:r>
      <w:r>
        <w:t xml:space="preserve"> truly keeping the commandments </w:t>
      </w:r>
      <w:r w:rsidR="00D715A0">
        <w:t xml:space="preserve">will bring </w:t>
      </w:r>
      <w:r>
        <w:t>fort</w:t>
      </w:r>
      <w:r w:rsidR="00052EB9">
        <w:t>h</w:t>
      </w:r>
      <w:r w:rsidR="006300A1">
        <w:t xml:space="preserve"> in all</w:t>
      </w:r>
      <w:r w:rsidR="00016C0A">
        <w:t xml:space="preserve"> true servants</w:t>
      </w:r>
      <w:r w:rsidR="00972A9D">
        <w:t xml:space="preserve">: </w:t>
      </w:r>
      <w:r w:rsidR="00972A9D" w:rsidRPr="00972A9D">
        <w:rPr>
          <w:b/>
        </w:rPr>
        <w:t>Psalms 111:10, Ephesians 4:5</w:t>
      </w:r>
      <w:r w:rsidR="00972A9D">
        <w:t>.</w:t>
      </w:r>
      <w:r>
        <w:t xml:space="preserve">) </w:t>
      </w:r>
    </w:p>
    <w:p w14:paraId="0BAFD1BB" w14:textId="77777777" w:rsidR="009B2869" w:rsidRDefault="009B2869" w:rsidP="00011EDA">
      <w:pPr>
        <w:pStyle w:val="NoSpacing"/>
      </w:pPr>
    </w:p>
    <w:p w14:paraId="730D9B04" w14:textId="77777777" w:rsidR="00BC7080" w:rsidRPr="0028390D" w:rsidRDefault="00BC7080" w:rsidP="00BC7080">
      <w:pPr>
        <w:pStyle w:val="NoSpacing"/>
        <w:rPr>
          <w:b/>
        </w:rPr>
      </w:pPr>
      <w:r w:rsidRPr="0028390D">
        <w:rPr>
          <w:b/>
        </w:rPr>
        <w:t>James 2:24 Ye see then how that by works a man is justified, and not by faith only.</w:t>
      </w:r>
    </w:p>
    <w:p w14:paraId="6C00EF79" w14:textId="77777777" w:rsidR="00BC7080" w:rsidRPr="0028390D" w:rsidRDefault="00BC7080" w:rsidP="00BC7080">
      <w:pPr>
        <w:pStyle w:val="NoSpacing"/>
        <w:rPr>
          <w:b/>
        </w:rPr>
      </w:pPr>
      <w:r w:rsidRPr="0028390D">
        <w:rPr>
          <w:b/>
        </w:rPr>
        <w:t>:25 Likewise also was not Rahab the harlot justified by works, when she had received the messengers, and had sent them out another way?</w:t>
      </w:r>
    </w:p>
    <w:p w14:paraId="7AEFDB15" w14:textId="77777777" w:rsidR="00052EB9" w:rsidRPr="0028390D" w:rsidRDefault="00BC7080" w:rsidP="00BC7080">
      <w:pPr>
        <w:pStyle w:val="NoSpacing"/>
        <w:rPr>
          <w:b/>
        </w:rPr>
      </w:pPr>
      <w:r w:rsidRPr="0028390D">
        <w:rPr>
          <w:b/>
        </w:rPr>
        <w:t>:26 For as the body without the spirit is dead, so faith without works is dead also.</w:t>
      </w:r>
    </w:p>
    <w:p w14:paraId="5EB4A4A5" w14:textId="77777777" w:rsidR="00646323" w:rsidRDefault="00052EB9" w:rsidP="00011EDA">
      <w:pPr>
        <w:pStyle w:val="NoSpacing"/>
      </w:pPr>
      <w:r>
        <w:t>(F</w:t>
      </w:r>
      <w:r w:rsidR="00646323">
        <w:t>ait</w:t>
      </w:r>
      <w:r w:rsidR="00BC7080">
        <w:t>h is NONEXISTANT without kee</w:t>
      </w:r>
      <w:r w:rsidR="00D715A0">
        <w:t>ping the commandments</w:t>
      </w:r>
      <w:r w:rsidR="00646323">
        <w:t xml:space="preserve">.  Faith can only be truly </w:t>
      </w:r>
      <w:r w:rsidR="000A4FD6">
        <w:t>shown</w:t>
      </w:r>
      <w:r w:rsidR="00016C0A">
        <w:t xml:space="preserve"> by </w:t>
      </w:r>
      <w:r w:rsidR="00646323">
        <w:t>obedience</w:t>
      </w:r>
      <w:r w:rsidR="000A4FD6">
        <w:t xml:space="preserve"> to the LORD’S commandments</w:t>
      </w:r>
      <w:r w:rsidR="00D715A0">
        <w:t xml:space="preserve">: </w:t>
      </w:r>
      <w:r w:rsidR="00D715A0" w:rsidRPr="00D715A0">
        <w:rPr>
          <w:b/>
        </w:rPr>
        <w:t>Romans 13:8-10</w:t>
      </w:r>
      <w:r w:rsidR="00646323">
        <w:t>.</w:t>
      </w:r>
      <w:r>
        <w:t>)</w:t>
      </w:r>
      <w:r w:rsidR="000A4FD6">
        <w:t xml:space="preserve">  </w:t>
      </w:r>
    </w:p>
    <w:p w14:paraId="531D3D0F" w14:textId="77777777" w:rsidR="00BC7080" w:rsidRDefault="00BC7080" w:rsidP="00011EDA">
      <w:pPr>
        <w:pStyle w:val="NoSpacing"/>
      </w:pPr>
    </w:p>
    <w:p w14:paraId="23BC509A" w14:textId="77777777" w:rsidR="00BC7080" w:rsidRPr="0028390D" w:rsidRDefault="000E7C21" w:rsidP="00BC7080">
      <w:pPr>
        <w:pStyle w:val="NoSpacing"/>
        <w:rPr>
          <w:b/>
        </w:rPr>
      </w:pPr>
      <w:r w:rsidRPr="0028390D">
        <w:rPr>
          <w:b/>
        </w:rPr>
        <w:t xml:space="preserve">James 1:17 </w:t>
      </w:r>
      <w:r w:rsidR="00BC7080" w:rsidRPr="0028390D">
        <w:rPr>
          <w:b/>
        </w:rPr>
        <w:t>Every good gift and every perfect gift is from above, and cometh down from the Father of lights, with whom is no variableness, neither shadow of turning.</w:t>
      </w:r>
    </w:p>
    <w:p w14:paraId="0A6CE9DB" w14:textId="77777777" w:rsidR="00BC7080" w:rsidRPr="0028390D" w:rsidRDefault="00BC7080" w:rsidP="00BC7080">
      <w:pPr>
        <w:pStyle w:val="NoSpacing"/>
        <w:rPr>
          <w:b/>
        </w:rPr>
      </w:pPr>
      <w:r w:rsidRPr="0028390D">
        <w:rPr>
          <w:b/>
        </w:rPr>
        <w:t xml:space="preserve">:18 Of his own will begat he us with the word of truth, that we should be a kind of </w:t>
      </w:r>
      <w:proofErr w:type="spellStart"/>
      <w:r w:rsidRPr="0028390D">
        <w:rPr>
          <w:b/>
        </w:rPr>
        <w:t>firstfruits</w:t>
      </w:r>
      <w:proofErr w:type="spellEnd"/>
      <w:r w:rsidRPr="0028390D">
        <w:rPr>
          <w:b/>
        </w:rPr>
        <w:t xml:space="preserve"> of his creatures.</w:t>
      </w:r>
    </w:p>
    <w:p w14:paraId="0F543C18" w14:textId="77777777" w:rsidR="000E7C21" w:rsidRDefault="00BC7080" w:rsidP="00011EDA">
      <w:pPr>
        <w:pStyle w:val="NoSpacing"/>
      </w:pPr>
      <w:r>
        <w:lastRenderedPageBreak/>
        <w:t>(</w:t>
      </w:r>
      <w:r w:rsidR="000E7C21">
        <w:t xml:space="preserve">Good things or blessings that happen to us come from the </w:t>
      </w:r>
      <w:r w:rsidR="00016C0A">
        <w:t xml:space="preserve">Almighty Heavenly </w:t>
      </w:r>
      <w:r w:rsidR="000E7C21">
        <w:t xml:space="preserve">Father.  </w:t>
      </w:r>
      <w:r>
        <w:t xml:space="preserve">He calls us by the word of truth, and has </w:t>
      </w:r>
      <w:r w:rsidR="00016C0A">
        <w:t xml:space="preserve">many </w:t>
      </w:r>
      <w:r>
        <w:t xml:space="preserve">commandments contained throughout it.  </w:t>
      </w:r>
      <w:r w:rsidR="000E7C21">
        <w:t>But when we do evil, benefits</w:t>
      </w:r>
      <w:r>
        <w:t>, riches and gain</w:t>
      </w:r>
      <w:r w:rsidR="000E7C21">
        <w:t xml:space="preserve"> from th</w:t>
      </w:r>
      <w:r w:rsidR="00972A9D">
        <w:t xml:space="preserve">ose sins are NOT </w:t>
      </w:r>
      <w:r>
        <w:t xml:space="preserve">of the LORD: </w:t>
      </w:r>
      <w:proofErr w:type="spellStart"/>
      <w:r w:rsidR="000E7C21" w:rsidRPr="00972A9D">
        <w:rPr>
          <w:b/>
        </w:rPr>
        <w:t>ITimothy</w:t>
      </w:r>
      <w:proofErr w:type="spellEnd"/>
      <w:r w:rsidR="000E7C21" w:rsidRPr="00972A9D">
        <w:rPr>
          <w:b/>
        </w:rPr>
        <w:t xml:space="preserve"> 6:9-10</w:t>
      </w:r>
      <w:r w:rsidR="00016C0A" w:rsidRPr="00972A9D">
        <w:rPr>
          <w:b/>
        </w:rPr>
        <w:t xml:space="preserve">, Luke 4:5-8, </w:t>
      </w:r>
      <w:r w:rsidR="004745CC" w:rsidRPr="00972A9D">
        <w:rPr>
          <w:b/>
        </w:rPr>
        <w:t>Psalms 73</w:t>
      </w:r>
      <w:r w:rsidR="004745CC">
        <w:t xml:space="preserve">, </w:t>
      </w:r>
      <w:r w:rsidR="00016C0A">
        <w:t>etc</w:t>
      </w:r>
      <w:r>
        <w:t>.</w:t>
      </w:r>
      <w:r w:rsidR="000E7C21">
        <w:t>)</w:t>
      </w:r>
    </w:p>
    <w:p w14:paraId="2D922DC6" w14:textId="77777777" w:rsidR="00BC7080" w:rsidRDefault="00BC7080" w:rsidP="00011EDA">
      <w:pPr>
        <w:pStyle w:val="NoSpacing"/>
      </w:pPr>
    </w:p>
    <w:p w14:paraId="5BF2E297" w14:textId="77777777" w:rsidR="00011EDA" w:rsidRPr="0028390D" w:rsidRDefault="00011EDA" w:rsidP="00011EDA">
      <w:pPr>
        <w:pStyle w:val="NoSpacing"/>
        <w:rPr>
          <w:b/>
        </w:rPr>
      </w:pPr>
      <w:r w:rsidRPr="0028390D">
        <w:rPr>
          <w:b/>
        </w:rPr>
        <w:t xml:space="preserve">Ecclesiasticus 2:10 </w:t>
      </w:r>
      <w:r w:rsidR="00324780" w:rsidRPr="0028390D">
        <w:rPr>
          <w:b/>
        </w:rPr>
        <w:t>Look at the generations of old, and see; did ever any trust in the Lord, and was confounded? or did any abide in his fear, and was forsaken? or whom did he ever despise, that called upon him?</w:t>
      </w:r>
    </w:p>
    <w:p w14:paraId="0FEB96A5" w14:textId="77777777" w:rsidR="00324780" w:rsidRDefault="00016C0A" w:rsidP="00011EDA">
      <w:pPr>
        <w:pStyle w:val="NoSpacing"/>
      </w:pPr>
      <w:r>
        <w:t>(Those without hope,</w:t>
      </w:r>
      <w:r w:rsidR="00324780">
        <w:t xml:space="preserve"> </w:t>
      </w:r>
      <w:r>
        <w:t>full of sin</w:t>
      </w:r>
      <w:r w:rsidR="001C558F">
        <w:t xml:space="preserve"> and</w:t>
      </w:r>
      <w:r>
        <w:t xml:space="preserve"> looked down upon by others, can HUMBLY trust in the Lord</w:t>
      </w:r>
      <w:r w:rsidR="001C558F">
        <w:t xml:space="preserve"> and </w:t>
      </w:r>
      <w:r>
        <w:t>be received by</w:t>
      </w:r>
      <w:r w:rsidR="001C558F">
        <w:t xml:space="preserve"> Him.  But we MUST have humility, faith and be willing to truly repent: </w:t>
      </w:r>
      <w:r w:rsidR="001C558F" w:rsidRPr="0028390D">
        <w:rPr>
          <w:b/>
        </w:rPr>
        <w:t>Proverbs 28:13</w:t>
      </w:r>
      <w:r w:rsidR="001C558F">
        <w:t>.)</w:t>
      </w:r>
    </w:p>
    <w:p w14:paraId="5BFEFEF9" w14:textId="77777777" w:rsidR="00BC7080" w:rsidRDefault="00BC7080" w:rsidP="00011EDA">
      <w:pPr>
        <w:pStyle w:val="NoSpacing"/>
      </w:pPr>
    </w:p>
    <w:p w14:paraId="608877CA" w14:textId="77777777" w:rsidR="001C558F" w:rsidRPr="0028390D" w:rsidRDefault="00D715A0" w:rsidP="00011EDA">
      <w:pPr>
        <w:pStyle w:val="NoSpacing"/>
        <w:rPr>
          <w:b/>
        </w:rPr>
      </w:pPr>
      <w:r>
        <w:rPr>
          <w:b/>
        </w:rPr>
        <w:t xml:space="preserve">Proverbs 14:26 </w:t>
      </w:r>
      <w:r w:rsidR="001C558F" w:rsidRPr="0028390D">
        <w:rPr>
          <w:b/>
        </w:rPr>
        <w:t>In the fear of the LORD is strong confidence: and his children shall have a place of refuge.</w:t>
      </w:r>
    </w:p>
    <w:p w14:paraId="6E685859" w14:textId="77777777" w:rsidR="008C5053" w:rsidRDefault="001C558F" w:rsidP="00011EDA">
      <w:pPr>
        <w:pStyle w:val="NoSpacing"/>
      </w:pPr>
      <w:r>
        <w:t>(</w:t>
      </w:r>
      <w:r w:rsidR="000E7C21">
        <w:t xml:space="preserve">Keeping the LORD’S words and commandments </w:t>
      </w:r>
      <w:r w:rsidR="00D715A0">
        <w:t xml:space="preserve">is the FEAR OF the LORD: Ecclesiastes 12:13; and </w:t>
      </w:r>
      <w:r w:rsidR="000E7C21">
        <w:t>bring</w:t>
      </w:r>
      <w:r w:rsidR="00D715A0">
        <w:t>s</w:t>
      </w:r>
      <w:r w:rsidR="000E7C21">
        <w:t xml:space="preserve"> about strong </w:t>
      </w:r>
      <w:r>
        <w:t>TRUST, and TRUE FAITH</w:t>
      </w:r>
      <w:r w:rsidR="00D715A0">
        <w:t>.  By fearing t</w:t>
      </w:r>
      <w:r w:rsidR="000E7C21">
        <w:t>he LORD</w:t>
      </w:r>
      <w:r w:rsidR="00D715A0">
        <w:t>, He</w:t>
      </w:r>
      <w:r w:rsidR="000E7C21">
        <w:t xml:space="preserve"> will open your eyes to see His power</w:t>
      </w:r>
      <w:r w:rsidR="00A470D2">
        <w:t xml:space="preserve">, </w:t>
      </w:r>
      <w:r w:rsidR="00D401EF">
        <w:t xml:space="preserve">His </w:t>
      </w:r>
      <w:r w:rsidR="00A470D2">
        <w:t xml:space="preserve">blessings, </w:t>
      </w:r>
      <w:r w:rsidR="00FE5EE9">
        <w:t>TRUTH</w:t>
      </w:r>
      <w:r>
        <w:t xml:space="preserve"> </w:t>
      </w:r>
      <w:r w:rsidR="00FE5EE9">
        <w:t>and hidden works</w:t>
      </w:r>
      <w:r w:rsidR="000E7C21">
        <w:t>.</w:t>
      </w:r>
      <w:r>
        <w:t>)</w:t>
      </w:r>
    </w:p>
    <w:p w14:paraId="3412319D" w14:textId="77777777" w:rsidR="00A470D2" w:rsidRDefault="00A470D2" w:rsidP="00011EDA">
      <w:pPr>
        <w:pStyle w:val="NoSpacing"/>
      </w:pPr>
    </w:p>
    <w:p w14:paraId="39062170" w14:textId="71E5890C" w:rsidR="00A470D2" w:rsidRDefault="00A470D2" w:rsidP="00011EDA">
      <w:pPr>
        <w:pStyle w:val="NoSpacing"/>
      </w:pPr>
      <w:r>
        <w:t xml:space="preserve">Have faith in the LORD </w:t>
      </w:r>
      <w:r w:rsidR="00E24B0B">
        <w:t>GOD</w:t>
      </w:r>
      <w:r>
        <w:t>, which is demonstrated</w:t>
      </w:r>
      <w:r w:rsidR="00172C74">
        <w:t xml:space="preserve"> by faith in Him and</w:t>
      </w:r>
      <w:r>
        <w:t xml:space="preserve"> His words by believing in His Son our Redeemer, Messiah and Lord.  Our Master Christ is our HOPE!</w:t>
      </w:r>
    </w:p>
    <w:p w14:paraId="3B3D9184" w14:textId="77777777" w:rsidR="00172C74" w:rsidRDefault="00172C74" w:rsidP="00011EDA">
      <w:pPr>
        <w:pStyle w:val="NoSpacing"/>
      </w:pPr>
    </w:p>
    <w:p w14:paraId="440447E6" w14:textId="77777777" w:rsidR="00986D56" w:rsidRPr="0028390D" w:rsidRDefault="00986D56" w:rsidP="00986D56">
      <w:pPr>
        <w:pStyle w:val="NoSpacing"/>
        <w:rPr>
          <w:b/>
        </w:rPr>
      </w:pPr>
      <w:r w:rsidRPr="0028390D">
        <w:rPr>
          <w:b/>
        </w:rPr>
        <w:t xml:space="preserve">Hebrews 11:1 Now faith </w:t>
      </w:r>
      <w:r w:rsidR="00066479">
        <w:rPr>
          <w:b/>
        </w:rPr>
        <w:t>IS THE SUBSTANCE</w:t>
      </w:r>
      <w:r w:rsidRPr="0028390D">
        <w:rPr>
          <w:b/>
        </w:rPr>
        <w:t xml:space="preserve"> of things hoped for, </w:t>
      </w:r>
      <w:r w:rsidR="00066479">
        <w:rPr>
          <w:b/>
        </w:rPr>
        <w:t>THE EVIDENCE OF</w:t>
      </w:r>
      <w:r w:rsidRPr="0028390D">
        <w:rPr>
          <w:b/>
        </w:rPr>
        <w:t xml:space="preserve"> things not seen.</w:t>
      </w:r>
    </w:p>
    <w:p w14:paraId="73471F50" w14:textId="77777777" w:rsidR="00172C74" w:rsidRDefault="00986D56" w:rsidP="00986D56">
      <w:pPr>
        <w:pStyle w:val="NoSpacing"/>
        <w:rPr>
          <w:b/>
        </w:rPr>
      </w:pPr>
      <w:r w:rsidRPr="0028390D">
        <w:rPr>
          <w:b/>
        </w:rPr>
        <w:t xml:space="preserve">:6 But </w:t>
      </w:r>
      <w:r w:rsidR="00066479">
        <w:rPr>
          <w:b/>
        </w:rPr>
        <w:t>WITHOUT FAITH</w:t>
      </w:r>
      <w:r w:rsidRPr="0028390D">
        <w:rPr>
          <w:b/>
        </w:rPr>
        <w:t xml:space="preserve"> it is impossible to please him: for he that cometh to God must believe that he is, and that he is a rewarder of them that diligently seek him.</w:t>
      </w:r>
    </w:p>
    <w:p w14:paraId="0A893B53" w14:textId="77777777" w:rsidR="00066479" w:rsidRPr="00066479" w:rsidRDefault="00066479" w:rsidP="00986D56">
      <w:pPr>
        <w:pStyle w:val="NoSpacing"/>
      </w:pPr>
      <w:r w:rsidRPr="00066479">
        <w:t>(Therefore a person that is an unbeliever, or a follower of religion and other lies will remain blind!)</w:t>
      </w:r>
    </w:p>
    <w:p w14:paraId="4DB58AFC" w14:textId="77777777" w:rsidR="00172C74" w:rsidRDefault="00172C74" w:rsidP="00011EDA">
      <w:pPr>
        <w:pStyle w:val="NoSpacing"/>
      </w:pPr>
    </w:p>
    <w:p w14:paraId="48A1C95A" w14:textId="77777777" w:rsidR="00011EDA" w:rsidRDefault="00172C74" w:rsidP="00011EDA">
      <w:pPr>
        <w:pStyle w:val="NoSpacing"/>
      </w:pPr>
      <w:r>
        <w:t xml:space="preserve">We’re patiently awaiting salvation, mercy, fulfillment of prophecies, the Master’s return, the kingdom of heaven, etc.  However, if the curses, oppression, </w:t>
      </w:r>
      <w:r w:rsidR="00011EDA">
        <w:t xml:space="preserve">punishments </w:t>
      </w:r>
      <w:r w:rsidR="00FE5EE9">
        <w:t>and WORDS</w:t>
      </w:r>
      <w:r>
        <w:t xml:space="preserve"> the LORD has</w:t>
      </w:r>
      <w:r w:rsidR="00FE5EE9">
        <w:t xml:space="preserve"> stated in the bible</w:t>
      </w:r>
      <w:r w:rsidR="00011EDA">
        <w:t xml:space="preserve"> has happened to us </w:t>
      </w:r>
      <w:r w:rsidR="006E54DF">
        <w:t>EXACTLY as He said, (</w:t>
      </w:r>
      <w:r w:rsidR="0086413E" w:rsidRPr="00066479">
        <w:rPr>
          <w:b/>
        </w:rPr>
        <w:t>Zechariah 1:6, Daniel 9:12-13, Jeremiah 16:10-11</w:t>
      </w:r>
      <w:r w:rsidR="006E54DF">
        <w:t>), t</w:t>
      </w:r>
      <w:r w:rsidR="00011EDA">
        <w:t>hen</w:t>
      </w:r>
      <w:r w:rsidR="006E54DF">
        <w:t xml:space="preserve"> also the BLESSINGS He </w:t>
      </w:r>
      <w:r w:rsidR="00011EDA">
        <w:t xml:space="preserve">prophesied to occur </w:t>
      </w:r>
      <w:r w:rsidR="0086413E">
        <w:t>for</w:t>
      </w:r>
      <w:r w:rsidR="00011EDA">
        <w:t xml:space="preserve"> His</w:t>
      </w:r>
      <w:r w:rsidR="006E54DF">
        <w:t xml:space="preserve"> true servants, will happen</w:t>
      </w:r>
      <w:r>
        <w:t>:</w:t>
      </w:r>
      <w:r w:rsidR="0086413E">
        <w:t xml:space="preserve"> </w:t>
      </w:r>
      <w:r w:rsidR="0086413E" w:rsidRPr="00066479">
        <w:rPr>
          <w:b/>
        </w:rPr>
        <w:t>Habakkuk 2:2-3, John 16:20-22, Revelations 13:9-10, Isaiah 14:1-3, Matthew 19:27-29</w:t>
      </w:r>
      <w:r w:rsidR="0086413E">
        <w:t xml:space="preserve">, </w:t>
      </w:r>
      <w:r w:rsidR="00986D56">
        <w:t>etc.</w:t>
      </w:r>
    </w:p>
    <w:p w14:paraId="01B65971" w14:textId="77777777" w:rsidR="0086413E" w:rsidRDefault="0086413E" w:rsidP="00011EDA">
      <w:pPr>
        <w:pStyle w:val="NoSpacing"/>
      </w:pPr>
    </w:p>
    <w:p w14:paraId="4B91EC10" w14:textId="77777777" w:rsidR="004C3825" w:rsidRDefault="0086413E" w:rsidP="00011EDA">
      <w:pPr>
        <w:pStyle w:val="NoSpacing"/>
      </w:pPr>
      <w:r>
        <w:rPr>
          <w:b/>
        </w:rPr>
        <w:t>Habakkuk 1:</w:t>
      </w:r>
      <w:r w:rsidR="004C3825">
        <w:rPr>
          <w:b/>
        </w:rPr>
        <w:t>4</w:t>
      </w:r>
      <w:r w:rsidR="004C3825" w:rsidRPr="004C3825">
        <w:t xml:space="preserve"> </w:t>
      </w:r>
      <w:r w:rsidR="004C3825" w:rsidRPr="004C3825">
        <w:rPr>
          <w:b/>
        </w:rPr>
        <w:t xml:space="preserve">Therefore the law is slacked, and judgment doth never go forth: for the wicked doth compass about the righteous; </w:t>
      </w:r>
      <w:proofErr w:type="gramStart"/>
      <w:r w:rsidR="004C3825" w:rsidRPr="004C3825">
        <w:rPr>
          <w:b/>
        </w:rPr>
        <w:t>therefore</w:t>
      </w:r>
      <w:proofErr w:type="gramEnd"/>
      <w:r w:rsidR="004C3825" w:rsidRPr="004C3825">
        <w:rPr>
          <w:b/>
        </w:rPr>
        <w:t xml:space="preserve"> wrong judgment </w:t>
      </w:r>
      <w:proofErr w:type="spellStart"/>
      <w:r w:rsidR="004C3825" w:rsidRPr="004C3825">
        <w:rPr>
          <w:b/>
        </w:rPr>
        <w:t>proceedeth</w:t>
      </w:r>
      <w:proofErr w:type="spellEnd"/>
      <w:r w:rsidR="004C3825" w:rsidRPr="004C3825">
        <w:rPr>
          <w:b/>
        </w:rPr>
        <w:t>.</w:t>
      </w:r>
    </w:p>
    <w:p w14:paraId="3819FB81" w14:textId="77777777" w:rsidR="0086413E" w:rsidRDefault="004C3825" w:rsidP="00011EDA">
      <w:pPr>
        <w:pStyle w:val="NoSpacing"/>
        <w:rPr>
          <w:b/>
        </w:rPr>
      </w:pPr>
      <w:r>
        <w:rPr>
          <w:b/>
        </w:rPr>
        <w:t>:</w:t>
      </w:r>
      <w:r w:rsidR="0086413E">
        <w:rPr>
          <w:b/>
        </w:rPr>
        <w:t xml:space="preserve">5 </w:t>
      </w:r>
      <w:r w:rsidR="0086413E" w:rsidRPr="0086413E">
        <w:rPr>
          <w:b/>
        </w:rPr>
        <w:t xml:space="preserve">Behold ye among the heathen, and regard, and wonder </w:t>
      </w:r>
      <w:proofErr w:type="spellStart"/>
      <w:r w:rsidR="0086413E" w:rsidRPr="0086413E">
        <w:rPr>
          <w:b/>
        </w:rPr>
        <w:t>marvellously</w:t>
      </w:r>
      <w:proofErr w:type="spellEnd"/>
      <w:r w:rsidR="0086413E" w:rsidRPr="0086413E">
        <w:rPr>
          <w:b/>
        </w:rPr>
        <w:t>: for I will work a work in your days, which ye will not believe, though it be told you.</w:t>
      </w:r>
    </w:p>
    <w:p w14:paraId="57D25E9A" w14:textId="77777777" w:rsidR="00972A9D" w:rsidRPr="00972A9D" w:rsidRDefault="00972A9D" w:rsidP="00011EDA">
      <w:pPr>
        <w:pStyle w:val="NoSpacing"/>
      </w:pPr>
      <w:r w:rsidRPr="00972A9D">
        <w:t>(Even though the power of the LORD and truth is unbelievable, these prophecies and incredible judgments and blessings will happen, and even unbelievers will witness.)</w:t>
      </w:r>
    </w:p>
    <w:p w14:paraId="3C841283" w14:textId="77777777" w:rsidR="008A0402" w:rsidRDefault="008A0402" w:rsidP="00011EDA">
      <w:pPr>
        <w:pStyle w:val="NoSpacing"/>
        <w:rPr>
          <w:b/>
        </w:rPr>
      </w:pPr>
    </w:p>
    <w:p w14:paraId="31C6F9E4" w14:textId="77777777" w:rsidR="008A0402" w:rsidRDefault="008A0402" w:rsidP="00011EDA">
      <w:pPr>
        <w:pStyle w:val="NoSpacing"/>
        <w:rPr>
          <w:b/>
        </w:rPr>
      </w:pPr>
      <w:r>
        <w:rPr>
          <w:b/>
        </w:rPr>
        <w:t xml:space="preserve">Habakkuk 2:4 </w:t>
      </w:r>
      <w:r w:rsidRPr="008A0402">
        <w:rPr>
          <w:b/>
        </w:rPr>
        <w:t>Behold, his soul which is lifted up is not upright in him: but the just shall live by his faith.</w:t>
      </w:r>
      <w:r>
        <w:rPr>
          <w:b/>
        </w:rPr>
        <w:t xml:space="preserve"> </w:t>
      </w:r>
    </w:p>
    <w:p w14:paraId="396D728D" w14:textId="77777777" w:rsidR="008A0402" w:rsidRDefault="008A0402" w:rsidP="00011EDA">
      <w:pPr>
        <w:pStyle w:val="NoSpacing"/>
      </w:pPr>
      <w:r w:rsidRPr="008A0402">
        <w:t>(</w:t>
      </w:r>
      <w:r>
        <w:rPr>
          <w:b/>
        </w:rPr>
        <w:t>John 4:24</w:t>
      </w:r>
      <w:proofErr w:type="gramStart"/>
      <w:r>
        <w:rPr>
          <w:b/>
        </w:rPr>
        <w:t xml:space="preserve">.  </w:t>
      </w:r>
      <w:r w:rsidR="008D1677" w:rsidRPr="00066479">
        <w:t>Evil</w:t>
      </w:r>
      <w:proofErr w:type="gramEnd"/>
      <w:r w:rsidR="008D1677" w:rsidRPr="00066479">
        <w:t xml:space="preserve"> men have a wicked faithless soul, but</w:t>
      </w:r>
      <w:r w:rsidR="008D1677">
        <w:rPr>
          <w:b/>
        </w:rPr>
        <w:t xml:space="preserve"> </w:t>
      </w:r>
      <w:r w:rsidR="008D1677">
        <w:t>The word</w:t>
      </w:r>
      <w:r w:rsidRPr="008A0402">
        <w:t xml:space="preserve"> show</w:t>
      </w:r>
      <w:r w:rsidR="008D1677">
        <w:t>s</w:t>
      </w:r>
      <w:r w:rsidRPr="008A0402">
        <w:t xml:space="preserve"> us</w:t>
      </w:r>
      <w:r w:rsidR="008D1677">
        <w:t xml:space="preserve"> which are righteous</w:t>
      </w:r>
      <w:r w:rsidRPr="008A0402">
        <w:t xml:space="preserve"> that faith is something that is accomplished in spirit and truth!)</w:t>
      </w:r>
    </w:p>
    <w:p w14:paraId="36D05314" w14:textId="77777777" w:rsidR="00972A9D" w:rsidRDefault="00972A9D" w:rsidP="00011EDA">
      <w:pPr>
        <w:pStyle w:val="NoSpacing"/>
      </w:pPr>
    </w:p>
    <w:p w14:paraId="71100785" w14:textId="77777777" w:rsidR="00972A9D" w:rsidRDefault="00972A9D" w:rsidP="00011EDA">
      <w:pPr>
        <w:pStyle w:val="NoSpacing"/>
      </w:pPr>
      <w:r>
        <w:t xml:space="preserve">Faith comes by the Holy Spirit, </w:t>
      </w:r>
      <w:r w:rsidR="00066479">
        <w:t xml:space="preserve">given to us by the Most High, </w:t>
      </w:r>
      <w:r>
        <w:t>and increases by us learning, hearing and receiving inspiration of the Father (</w:t>
      </w:r>
      <w:r w:rsidRPr="00066479">
        <w:rPr>
          <w:b/>
        </w:rPr>
        <w:t>Job 32:8, Luke 11:13</w:t>
      </w:r>
      <w:r w:rsidR="00066479">
        <w:rPr>
          <w:b/>
        </w:rPr>
        <w:t xml:space="preserve">, John 6:44, </w:t>
      </w:r>
      <w:r w:rsidR="00066479" w:rsidRPr="00066479">
        <w:t>etc.</w:t>
      </w:r>
      <w:r w:rsidRPr="00066479">
        <w:t>).</w:t>
      </w:r>
      <w:r>
        <w:t xml:space="preserve">  </w:t>
      </w:r>
    </w:p>
    <w:p w14:paraId="0EFD70AE" w14:textId="77777777" w:rsidR="00972A9D" w:rsidRPr="00972A9D" w:rsidRDefault="00972A9D" w:rsidP="00011EDA">
      <w:pPr>
        <w:pStyle w:val="NoSpacing"/>
        <w:rPr>
          <w:b/>
        </w:rPr>
      </w:pPr>
      <w:r w:rsidRPr="00972A9D">
        <w:rPr>
          <w:b/>
        </w:rPr>
        <w:t xml:space="preserve">Romans 10:17 So then faith cometh by hearing, </w:t>
      </w:r>
      <w:r w:rsidR="00066479">
        <w:rPr>
          <w:b/>
        </w:rPr>
        <w:t>AND HEARING</w:t>
      </w:r>
      <w:r w:rsidRPr="00972A9D">
        <w:rPr>
          <w:b/>
        </w:rPr>
        <w:t xml:space="preserve"> by the word of God.</w:t>
      </w:r>
      <w:r w:rsidR="00066479">
        <w:rPr>
          <w:b/>
        </w:rPr>
        <w:t xml:space="preserve"> </w:t>
      </w:r>
      <w:r w:rsidR="00066479" w:rsidRPr="00066479">
        <w:t>(</w:t>
      </w:r>
      <w:proofErr w:type="spellStart"/>
      <w:r w:rsidR="00066479" w:rsidRPr="00066479">
        <w:t>IJohn</w:t>
      </w:r>
      <w:proofErr w:type="spellEnd"/>
      <w:r w:rsidR="00066479" w:rsidRPr="00066479">
        <w:t xml:space="preserve"> 2:26-27)</w:t>
      </w:r>
    </w:p>
    <w:p w14:paraId="2BD88453" w14:textId="77777777" w:rsidR="00986D56" w:rsidRDefault="00986D56" w:rsidP="00011EDA">
      <w:pPr>
        <w:pStyle w:val="NoSpacing"/>
      </w:pPr>
    </w:p>
    <w:p w14:paraId="2C593813" w14:textId="0E1C2A08" w:rsidR="00986D56" w:rsidRDefault="00986D56" w:rsidP="00011EDA">
      <w:pPr>
        <w:pStyle w:val="NoSpacing"/>
      </w:pPr>
      <w:r>
        <w:t xml:space="preserve">All praises, thanks and glory to our Righteous, Eternal, Father </w:t>
      </w:r>
      <w:proofErr w:type="gramStart"/>
      <w:r w:rsidR="00E24B0B">
        <w:t>The</w:t>
      </w:r>
      <w:proofErr w:type="gramEnd"/>
      <w:r w:rsidR="00E24B0B">
        <w:t xml:space="preserve"> Most High</w:t>
      </w:r>
      <w:r>
        <w:t>, and His Beloved Son</w:t>
      </w:r>
      <w:r w:rsidR="00345872">
        <w:t xml:space="preserve">, Our Savior, Master and Holy Lord </w:t>
      </w:r>
      <w:r w:rsidR="00E24B0B">
        <w:t>and Messiah</w:t>
      </w:r>
      <w:r w:rsidR="00345872">
        <w:t xml:space="preserve"> Jesus Christ.</w:t>
      </w:r>
    </w:p>
    <w:p w14:paraId="75C8F529" w14:textId="77777777" w:rsidR="00345872" w:rsidRDefault="00345872" w:rsidP="00011EDA">
      <w:pPr>
        <w:pStyle w:val="NoSpacing"/>
      </w:pPr>
    </w:p>
    <w:p w14:paraId="397211F1" w14:textId="77777777" w:rsidR="00345872" w:rsidRDefault="00345872" w:rsidP="00011EDA">
      <w:pPr>
        <w:pStyle w:val="NoSpacing"/>
      </w:pPr>
      <w:r>
        <w:lastRenderedPageBreak/>
        <w:t xml:space="preserve">1611 king </w:t>
      </w:r>
      <w:proofErr w:type="spellStart"/>
      <w:r>
        <w:t>james</w:t>
      </w:r>
      <w:proofErr w:type="spellEnd"/>
      <w:r>
        <w:t xml:space="preserve"> version bible</w:t>
      </w:r>
      <w:r w:rsidR="00772F8C">
        <w:t xml:space="preserve">; </w:t>
      </w:r>
      <w:hyperlink r:id="rId4" w:history="1">
        <w:r w:rsidR="00772F8C" w:rsidRPr="00C61D10">
          <w:rPr>
            <w:rStyle w:val="Hyperlink"/>
          </w:rPr>
          <w:t>www.thetruththebible.com</w:t>
        </w:r>
      </w:hyperlink>
    </w:p>
    <w:p w14:paraId="682721B1" w14:textId="77777777" w:rsidR="00646323" w:rsidRDefault="00646323" w:rsidP="00011EDA">
      <w:pPr>
        <w:pStyle w:val="NoSpacing"/>
      </w:pPr>
    </w:p>
    <w:sectPr w:rsidR="006463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sLQwNzE3MDcwMTRS0lEKTi0uzszPAykwqQUAHaUFxSwAAAA="/>
  </w:docVars>
  <w:rsids>
    <w:rsidRoot w:val="00646323"/>
    <w:rsid w:val="00011EDA"/>
    <w:rsid w:val="00016C0A"/>
    <w:rsid w:val="00052EB9"/>
    <w:rsid w:val="00066479"/>
    <w:rsid w:val="00073678"/>
    <w:rsid w:val="000A4FD6"/>
    <w:rsid w:val="000E7C21"/>
    <w:rsid w:val="001458A0"/>
    <w:rsid w:val="00172C74"/>
    <w:rsid w:val="001C558F"/>
    <w:rsid w:val="001F7BCD"/>
    <w:rsid w:val="0028390D"/>
    <w:rsid w:val="00324780"/>
    <w:rsid w:val="00345872"/>
    <w:rsid w:val="00395611"/>
    <w:rsid w:val="003A7BB9"/>
    <w:rsid w:val="00473020"/>
    <w:rsid w:val="004745CC"/>
    <w:rsid w:val="004906CA"/>
    <w:rsid w:val="004C3825"/>
    <w:rsid w:val="006300A1"/>
    <w:rsid w:val="00646323"/>
    <w:rsid w:val="0067556A"/>
    <w:rsid w:val="006C0172"/>
    <w:rsid w:val="006E54DF"/>
    <w:rsid w:val="0076552F"/>
    <w:rsid w:val="00772F8C"/>
    <w:rsid w:val="007B78D6"/>
    <w:rsid w:val="0086413E"/>
    <w:rsid w:val="008A0402"/>
    <w:rsid w:val="008C5053"/>
    <w:rsid w:val="008D1677"/>
    <w:rsid w:val="00930ACA"/>
    <w:rsid w:val="00972A9D"/>
    <w:rsid w:val="00974C72"/>
    <w:rsid w:val="00986D56"/>
    <w:rsid w:val="009B2869"/>
    <w:rsid w:val="009C1B7D"/>
    <w:rsid w:val="009D7B56"/>
    <w:rsid w:val="00A470D2"/>
    <w:rsid w:val="00AE2857"/>
    <w:rsid w:val="00BC0042"/>
    <w:rsid w:val="00BC4386"/>
    <w:rsid w:val="00BC7080"/>
    <w:rsid w:val="00C313CB"/>
    <w:rsid w:val="00D13CDC"/>
    <w:rsid w:val="00D401EF"/>
    <w:rsid w:val="00D51654"/>
    <w:rsid w:val="00D51F3C"/>
    <w:rsid w:val="00D715A0"/>
    <w:rsid w:val="00D73183"/>
    <w:rsid w:val="00DD65C9"/>
    <w:rsid w:val="00E24B0B"/>
    <w:rsid w:val="00EA7F4A"/>
    <w:rsid w:val="00EB63FC"/>
    <w:rsid w:val="00F372D5"/>
    <w:rsid w:val="00FD448E"/>
    <w:rsid w:val="00FE5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FCA41"/>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11EDA"/>
    <w:pPr>
      <w:spacing w:after="0" w:line="240" w:lineRule="auto"/>
    </w:pPr>
  </w:style>
  <w:style w:type="paragraph" w:customStyle="1" w:styleId="indent">
    <w:name w:val="indent"/>
    <w:basedOn w:val="Normal"/>
    <w:rsid w:val="00986D5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86D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64044">
      <w:bodyDiv w:val="1"/>
      <w:marLeft w:val="0"/>
      <w:marRight w:val="0"/>
      <w:marTop w:val="0"/>
      <w:marBottom w:val="0"/>
      <w:divBdr>
        <w:top w:val="none" w:sz="0" w:space="0" w:color="auto"/>
        <w:left w:val="none" w:sz="0" w:space="0" w:color="auto"/>
        <w:bottom w:val="none" w:sz="0" w:space="0" w:color="auto"/>
        <w:right w:val="none" w:sz="0" w:space="0" w:color="auto"/>
      </w:divBdr>
    </w:div>
    <w:div w:id="56246663">
      <w:bodyDiv w:val="1"/>
      <w:marLeft w:val="0"/>
      <w:marRight w:val="0"/>
      <w:marTop w:val="0"/>
      <w:marBottom w:val="0"/>
      <w:divBdr>
        <w:top w:val="none" w:sz="0" w:space="0" w:color="auto"/>
        <w:left w:val="none" w:sz="0" w:space="0" w:color="auto"/>
        <w:bottom w:val="none" w:sz="0" w:space="0" w:color="auto"/>
        <w:right w:val="none" w:sz="0" w:space="0" w:color="auto"/>
      </w:divBdr>
    </w:div>
    <w:div w:id="378868139">
      <w:bodyDiv w:val="1"/>
      <w:marLeft w:val="0"/>
      <w:marRight w:val="0"/>
      <w:marTop w:val="0"/>
      <w:marBottom w:val="0"/>
      <w:divBdr>
        <w:top w:val="none" w:sz="0" w:space="0" w:color="auto"/>
        <w:left w:val="none" w:sz="0" w:space="0" w:color="auto"/>
        <w:bottom w:val="none" w:sz="0" w:space="0" w:color="auto"/>
        <w:right w:val="none" w:sz="0" w:space="0" w:color="auto"/>
      </w:divBdr>
    </w:div>
    <w:div w:id="642662418">
      <w:bodyDiv w:val="1"/>
      <w:marLeft w:val="0"/>
      <w:marRight w:val="0"/>
      <w:marTop w:val="0"/>
      <w:marBottom w:val="0"/>
      <w:divBdr>
        <w:top w:val="none" w:sz="0" w:space="0" w:color="auto"/>
        <w:left w:val="none" w:sz="0" w:space="0" w:color="auto"/>
        <w:bottom w:val="none" w:sz="0" w:space="0" w:color="auto"/>
        <w:right w:val="none" w:sz="0" w:space="0" w:color="auto"/>
      </w:divBdr>
    </w:div>
    <w:div w:id="1012300327">
      <w:bodyDiv w:val="1"/>
      <w:marLeft w:val="0"/>
      <w:marRight w:val="0"/>
      <w:marTop w:val="0"/>
      <w:marBottom w:val="0"/>
      <w:divBdr>
        <w:top w:val="none" w:sz="0" w:space="0" w:color="auto"/>
        <w:left w:val="none" w:sz="0" w:space="0" w:color="auto"/>
        <w:bottom w:val="none" w:sz="0" w:space="0" w:color="auto"/>
        <w:right w:val="none" w:sz="0" w:space="0" w:color="auto"/>
      </w:divBdr>
    </w:div>
    <w:div w:id="1074936183">
      <w:bodyDiv w:val="1"/>
      <w:marLeft w:val="0"/>
      <w:marRight w:val="0"/>
      <w:marTop w:val="0"/>
      <w:marBottom w:val="0"/>
      <w:divBdr>
        <w:top w:val="none" w:sz="0" w:space="0" w:color="auto"/>
        <w:left w:val="none" w:sz="0" w:space="0" w:color="auto"/>
        <w:bottom w:val="none" w:sz="0" w:space="0" w:color="auto"/>
        <w:right w:val="none" w:sz="0" w:space="0" w:color="auto"/>
      </w:divBdr>
    </w:div>
    <w:div w:id="1268663169">
      <w:bodyDiv w:val="1"/>
      <w:marLeft w:val="0"/>
      <w:marRight w:val="0"/>
      <w:marTop w:val="0"/>
      <w:marBottom w:val="0"/>
      <w:divBdr>
        <w:top w:val="none" w:sz="0" w:space="0" w:color="auto"/>
        <w:left w:val="none" w:sz="0" w:space="0" w:color="auto"/>
        <w:bottom w:val="none" w:sz="0" w:space="0" w:color="auto"/>
        <w:right w:val="none" w:sz="0" w:space="0" w:color="auto"/>
      </w:divBdr>
    </w:div>
    <w:div w:id="1505392735">
      <w:bodyDiv w:val="1"/>
      <w:marLeft w:val="0"/>
      <w:marRight w:val="0"/>
      <w:marTop w:val="0"/>
      <w:marBottom w:val="0"/>
      <w:divBdr>
        <w:top w:val="none" w:sz="0" w:space="0" w:color="auto"/>
        <w:left w:val="none" w:sz="0" w:space="0" w:color="auto"/>
        <w:bottom w:val="none" w:sz="0" w:space="0" w:color="auto"/>
        <w:right w:val="none" w:sz="0" w:space="0" w:color="auto"/>
      </w:divBdr>
    </w:div>
    <w:div w:id="1559052727">
      <w:bodyDiv w:val="1"/>
      <w:marLeft w:val="0"/>
      <w:marRight w:val="0"/>
      <w:marTop w:val="0"/>
      <w:marBottom w:val="0"/>
      <w:divBdr>
        <w:top w:val="none" w:sz="0" w:space="0" w:color="auto"/>
        <w:left w:val="none" w:sz="0" w:space="0" w:color="auto"/>
        <w:bottom w:val="none" w:sz="0" w:space="0" w:color="auto"/>
        <w:right w:val="none" w:sz="0" w:space="0" w:color="auto"/>
      </w:divBdr>
    </w:div>
    <w:div w:id="1794670222">
      <w:bodyDiv w:val="1"/>
      <w:marLeft w:val="0"/>
      <w:marRight w:val="0"/>
      <w:marTop w:val="0"/>
      <w:marBottom w:val="0"/>
      <w:divBdr>
        <w:top w:val="none" w:sz="0" w:space="0" w:color="auto"/>
        <w:left w:val="none" w:sz="0" w:space="0" w:color="auto"/>
        <w:bottom w:val="none" w:sz="0" w:space="0" w:color="auto"/>
        <w:right w:val="none" w:sz="0" w:space="0" w:color="auto"/>
      </w:divBdr>
    </w:div>
    <w:div w:id="2071229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5</cp:revision>
  <dcterms:created xsi:type="dcterms:W3CDTF">2018-08-12T23:25:00Z</dcterms:created>
  <dcterms:modified xsi:type="dcterms:W3CDTF">2018-08-24T03:43:00Z</dcterms:modified>
</cp:coreProperties>
</file>